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  <w:r>
        <w:t>Na osnovu člana 171. stav 1 Zakona o radu ( 24/2005, 61/2005, 54/2009, 32/2013, 75/2014, 13/2017- odluka US,113/2017 i 95/2018 - u daljem tekstu: Zakon o radu), člana 23. Ugovora o radu br. 1009/2022-1 od 10.09.2022.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1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1009/2022-1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>Između sle</w:t>
      </w:r>
      <w:r w:rsidR="00304A6D" w:rsidRPr="007C1E26">
        <w:rPr>
          <w:rFonts w:ascii="Times New Roman" w:eastAsia="Calibri" w:hAnsi="Times New Roman" w:cs="Times New Roman"/>
          <w:lang w:val="hr-HR"/>
        </w:rPr>
        <w:t>dećih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Borislav (Stevan) Stojšin, iz Čurug, Kneza Miloša 026, JMBG: 2304995800094 zaposlen  kod poslodavca na osnovu Ugovora o radu na poslovima Serviser računara i opreme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EC7B4F">
        <w:rPr>
          <w:rFonts w:ascii="Times New Roman" w:eastAsia="Calibri" w:hAnsi="Times New Roman" w:cs="Times New Roman"/>
          <w:b/>
          <w:lang w:val="hr-HR"/>
        </w:rPr>
        <w:t>Član 1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Elektrotehničar računara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ISTEM ADMINISTRATOR i to:</w:t>
      </w:r>
    </w:p>
    <w:p w14:paraId="177C3989" w14:textId="32270F8A" w:rsidR="00B77CFE" w:rsidRPr="00B77CFE" w:rsidRDefault="004D057A" w:rsidP="00B77CF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lang w:val="sr-Latn-RS" w:eastAsia="sr-Latn-RS"/>
        </w:rPr>
      </w:pPr>
      <w:r>
        <w:t>Obavlja poslove i ima kompetencije za instalaciju i konfiguraciju serverskih servisa na Windows server i Linux platformama - AD/LDAP, DHCP, DNS, Mail (Exchange, Postfix), File share. Konfigurisanje serverskih računara i storage uređaja za rad u Hyper-V ili VMWare okruženju. Konfigurisanje Hyper-V / VMWare servisa. Praćenje rada i tehničke ispravnosti servera, administracija Windows i Linux servera. Kreiranje, praćenje i upravljanje backup-ima. Tehnička podrška korisnicima iz sfere sistem administracije. Sprovođenje politike bezbednosti. Ažuriranje postojećeg i implementacija novog sistemskog softvera. Obavezan je da generiše izveštaje po zahtevima standarda koji su primenjeni u preduzeću. Aktivno učestvuje u životnom ciklusu IT usluga (tranzicija, operativna upotreba i stalno poboljšanje IT usluga), po potrebi učestvuje i u početnim fazama razvoja: planiranje i dizajn. Obavezan je da ukazuje na eventualne nepredviđene rizike, odnosno da predlaže mere za poboljšanje IT usluge. Učestvuje u planiranim obukama. Obavezan je da vodi računa o poštovanju SLA ugovora. Obavlja poslove i poznaje rad u softverima za daljinski nadzor i administraciju. Podešavanja i praćenja rada share point portala. Instalacija, podešavanje, kastomizacija i održavanje komercijalnih cloud servisa (Google, Microsoft, Azure itd.), kao i servisa baziranih na internim cloud rešenjima, kao što je sigurnosni backup, i druge usluge. Učestvuje u procesu nabavke serverske infrastrukture u tehničkom aspektu. Dokumentovanje svih aktivnosti i utrošenih radnih sati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 Za savesno, kvalitetno, zakonito i stručno obavljanje svojih poslova odgovara Šefu CDR-a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III/IV stepen stručne spreme. Poznavanje engleskog jezika. Poznavanje UNIX/Linux i Microsoft baziranih operativnih sistema, osnovno poznavanje opštih alata (MS Office: Word, Excel, Outlook...). Potrebno je da ima najmanje jedan odgovarajući sertifikat koji se odnosi na datu oblast i u obavezi je da stiče kompetencije predviđene individualnim godišnjim planom obuke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3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prav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baveze koja nisu utvrđena Ugovorom o radu ili ovim aneksom</w:t>
      </w:r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ugovora o radu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, primenjivaće se odgovarajuće odredbe zakon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pštih akata poslodavca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r w:rsidRPr="00CA63EC">
        <w:rPr>
          <w:rFonts w:ascii="Times New Roman" w:eastAsia="Calibri" w:hAnsi="Times New Roman" w:cs="Times New Roman"/>
          <w:bCs/>
          <w:lang w:val="en-US"/>
        </w:rPr>
        <w:t>Aneks ugovora sačinjen je u 3 (tri) istovetna primerka od kojih poslodavac 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 2 (dva) primerka a 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jedan) primerak.</w:t>
      </w:r>
    </w:p>
    <w:p w14:paraId="5E9EE8C6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7.06.2024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114C4ABB" w:rsidR="005150C6" w:rsidRDefault="000F73E8" w:rsidP="00BE610F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Borislav Stojšin</w:t>
        <w:tab/>
        <w:t>Darko Perović</w:t>
      </w:r>
    </w:p>
    <w:p w14:paraId="31C6AEB1" w14:textId="031E24C7" w:rsidR="00E43741" w:rsidRPr="00DC65ED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r w:rsidR="005150C6">
        <w:rPr>
          <w:rFonts w:ascii="Times New Roman" w:eastAsia="Calibri" w:hAnsi="Times New Roman" w:cs="Times New Roman"/>
          <w:lang w:val="en-US"/>
        </w:rPr>
        <w:t xml:space="preserve">izvršni </w:t>
      </w:r>
      <w:r w:rsidR="00BF1DC8" w:rsidRPr="00DC65ED">
        <w:rPr>
          <w:rFonts w:ascii="Times New Roman" w:eastAsia="Calibri" w:hAnsi="Times New Roman" w:cs="Times New Roman"/>
          <w:lang w:val="en-US"/>
        </w:rPr>
        <w:t>direktor</w:t>
      </w:r>
    </w:p>
    <w:sectPr w:rsidR="00E43741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D2BA4" w14:textId="77777777" w:rsidR="003F55AC" w:rsidRDefault="003F55AC" w:rsidP="006F1EC6">
      <w:pPr>
        <w:spacing w:after="0" w:line="240" w:lineRule="auto"/>
      </w:pPr>
      <w:r>
        <w:separator/>
      </w:r>
    </w:p>
  </w:endnote>
  <w:endnote w:type="continuationSeparator" w:id="0">
    <w:p w14:paraId="7C6496D1" w14:textId="77777777" w:rsidR="003F55AC" w:rsidRDefault="003F55AC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F85A7" w14:textId="77777777" w:rsidR="003F55AC" w:rsidRDefault="003F55AC" w:rsidP="006F1EC6">
      <w:pPr>
        <w:spacing w:after="0" w:line="240" w:lineRule="auto"/>
      </w:pPr>
      <w:r>
        <w:separator/>
      </w:r>
    </w:p>
  </w:footnote>
  <w:footnote w:type="continuationSeparator" w:id="0">
    <w:p w14:paraId="7208BEAE" w14:textId="77777777" w:rsidR="003F55AC" w:rsidRDefault="003F55AC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96pt;height:80.4pt" o:bullet="t">
        <v:imagedata r:id="rId1" o:title="+"/>
      </v:shape>
    </w:pict>
  </w:numPicBullet>
  <w:numPicBullet w:numPicBulletId="1">
    <w:pict>
      <v:shape id="_x0000_i1059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qQUAksWjYS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2409"/>
    <w:rsid w:val="0046622C"/>
    <w:rsid w:val="00487D80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9</cp:revision>
  <cp:lastPrinted>2022-07-14T13:37:00Z</cp:lastPrinted>
  <dcterms:created xsi:type="dcterms:W3CDTF">2024-06-07T08:25:00Z</dcterms:created>
  <dcterms:modified xsi:type="dcterms:W3CDTF">2024-06-08T05:34:00Z</dcterms:modified>
</cp:coreProperties>
</file>